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hemist</w:t>
      </w:r>
      <w:r>
        <w:t xml:space="preserve"> </w:t>
      </w:r>
      <w:r>
        <w:t xml:space="preserve">Position</w:t>
      </w:r>
      <w:r>
        <w:t xml:space="preserve"> </w:t>
      </w:r>
      <w:r>
        <w:t xml:space="preserve">in</w:t>
      </w:r>
      <w:r>
        <w:t xml:space="preserve"> </w:t>
      </w:r>
      <w:r>
        <w:t xml:space="preserve">Casablanca,</w:t>
      </w:r>
      <w:r>
        <w:t xml:space="preserve"> </w:t>
      </w:r>
      <w:r>
        <w:t xml:space="preserve">Morocco</w:t>
      </w:r>
    </w:p>
    <w:bookmarkStart w:id="20" w:name="X0d8f00bad06f26ce847b9381fbe8b58cab7f9f4"/>
    <w:p>
      <w:pPr>
        <w:pStyle w:val="Heading1"/>
      </w:pPr>
      <w:r>
        <w:t xml:space="preserve">Internship Application Letter for Chemist Position</w:t>
      </w:r>
    </w:p>
    <w:p>
      <w:pPr>
        <w:pStyle w:val="FirstParagraph"/>
      </w:pPr>
      <w:r>
        <w:t xml:space="preserve">Dear Hiring Manager,</w:t>
      </w:r>
    </w:p>
    <w:p>
      <w:pPr>
        <w:pStyle w:val="BodyText"/>
      </w:pPr>
      <w:r>
        <w:t xml:space="preserve">I am writing to express my enthusiastic interest in the Internship Opportunity for a Chemist at your esteemed organization in Casablanca, Morocco. As a highly motivated and detail-oriented Chemistry student at Mohammed V University (Rabat) with specialized coursework and laboratory experience directly aligned with industrial chemistry applications, I am confident that my academic background, technical skills, and profound respect for Morocco's scientific advancement trajectory make me an ideal candidate for this critical Internship Application Letter opportunity.</w:t>
      </w:r>
    </w:p>
    <w:p>
      <w:pPr>
        <w:pStyle w:val="BodyText"/>
      </w:pPr>
      <w:r>
        <w:t xml:space="preserve">My academic journey has been rigorously focused on the practical application of chemical principles within contexts relevant to Morocco’s evolving industrial landscape. During my third year of the Bachelor’s program in Applied Chemistry, I completed advanced coursework in Analytical Chemistry, Organic Synthesis, Instrumental Analysis (including HPLC and GC-MS), and Pharmaceutical Formulation – all subjects designed to equip students with competencies demanded by modern chemical industries. This theoretical foundation has been consistently reinforced through over 400 hours of hands-on laboratory work at the University's National Center for Research on Chemistry, where I gained proficiency in sample preparation, quality control testing, and adherence to Good Laboratory Practices (GLP) protocols. For instance, in a recent project analyzing water samples from the Oued Bou Regreg river basin – a critical resource near Casablanca – I utilized spectrophotometric methods to quantify heavy metal contaminants (lead, cadmium), demonstrating not only technical skill but also an awareness of environmental challenges pertinent to Morocco’s coastal regions. This experience directly translates to potential contributions in your quality assurance or environmental chemistry teams within Casablanca's industrial corridor.</w:t>
      </w:r>
    </w:p>
    <w:p>
      <w:pPr>
        <w:pStyle w:val="BodyText"/>
      </w:pPr>
      <w:r>
        <w:t xml:space="preserve">What compels me most deeply about pursuing this Internship Application Letter opportunity specifically in Morocco Casablanca is the city's unique position as the nation's primary economic and industrial hub, home to major pharmaceutical manufacturers (such as Sanofi-Aventis Morocco), chemical producers, and burgeoning green chemistry initiatives. I have actively researched the strategic importance of Casablanca within Morocco’s Vision 2030 development plan, which prioritizes advanced manufacturing and sustainable chemical processes. The prospect of contributing to an organization driving innovation within this dynamic environment – where the demand for skilled chemists in pharmaceuticals, materials science, and environmental compliance is rapidly growing – is immensely motivating. Casablanca isn't just a location; it's a center of opportunity where my academic rigor can directly support Morocco's goals for industrial excellence and scientific self-sufficiency. I am eager to learn from your team while actively engaging with the local scientific community in this vibrant city.</w:t>
      </w:r>
    </w:p>
    <w:p>
      <w:pPr>
        <w:pStyle w:val="BodyText"/>
      </w:pPr>
      <w:r>
        <w:t xml:space="preserve">Beyond core laboratory competencies, I possess strong technical and soft skills highly relevant to a Chemist intern role. My proficiency includes comprehensive data analysis using statistical software (SPSS, Minitab) for research validation, meticulous documentation of experimental procedures following ISO standards – crucial for any Moroccan industrial setting seeking international accreditation – and experience operating complex instrumentation with precision. I am also fluent in French (C1 level), a vital professional language across Moroccan industries and essential for effective communication within Casablanca's workplace environment; I possess conversational Arabic, which further demonstrates my commitment to integrating into the local culture. My internship at the Rabat-based Agrochemical Research Institute reinforced my ability to work collaboratively in multicultural teams, manage multiple experiments under tight deadlines, and communicate complex findings clearly to both technical and non-technical stakeholders – skills I understand are vital within the fast-paced Casablanca industrial ecosystem. Furthermore, I am deeply aware of Morocco's commitment to sustainable development through initiatives like the National Strategy for Renewable Energy and Sustainable Development (NERSD), and I am keen to apply my chemical knowledge towards supporting environmentally conscious processes during my internship.</w:t>
      </w:r>
    </w:p>
    <w:p>
      <w:pPr>
        <w:pStyle w:val="BodyText"/>
      </w:pPr>
      <w:r>
        <w:t xml:space="preserve">I am particularly drawn to your company’s reputation for fostering young scientific talent through structured mentorship programs. The opportunity to learn from experienced professionals while contributing tangible value – whether assisting in the development of new pharmaceutical compounds, optimizing production processes within a Casablanca-based facility, or supporting environmental compliance testing for local manufacturers – aligns perfectly with my career aspirations. I am not seeking merely a placement; I seek an immersive experience where my skills can be honed under expert guidance and where I can actively contribute to the scientific and economic fabric of Morocco Casablanca. My resume provides further detail on my academic projects, technical proficiencies, and relevant coursework, but I want to emphasize that this Internship Application Letter represents a sincere commitment to becoming a valuable asset within your organization.</w:t>
      </w:r>
    </w:p>
    <w:p>
      <w:pPr>
        <w:pStyle w:val="BodyText"/>
      </w:pPr>
      <w:r>
        <w:t xml:space="preserve">My proactive approach extends beyond academics; I have volunteered with the "Chemistry for All" initiative in Casablanca’s educational community, mentoring high school students in basic lab techniques and chemistry concepts. This experience strengthened my communication skills and deepened my appreciation for the importance of scientific literacy within Moroccan society – a value I believe is reflected in your company's potential community engagement efforts. I am confident that this combination of technical aptitude, cultural awareness, language skills, and genuine enthusiasm for contributing to Morocco’s chemical industry makes me an exceptional fit for your Chemist internship program.</w:t>
      </w:r>
    </w:p>
    <w:p>
      <w:pPr>
        <w:pStyle w:val="BodyText"/>
      </w:pPr>
      <w:r>
        <w:t xml:space="preserve">I am incredibly excited about the possibility of bringing my dedication to analytical precision and my passion for chemistry to your team in Casablanca. I am available immediately for a 6-month internship starting from [Your Preferred Start Date] and am prepared to relocate promptly to Casablanca, Morocco, with all necessary documentation secured. Thank you for considering my application as part of your Internship Application Letter review process. I have attached my resume and academic transcripts for your detailed review and welcome the opportunity to discuss how my skills in chemistry can support your objectives during an interview at your earliest convenience. I look forward to the possibility of contributing meaningfully to your Casablanca operations.</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hemist Position in Casablanca, Morocco</dc:title>
  <dc:creator/>
  <dc:language>en</dc:language>
  <cp:keywords/>
  <dcterms:created xsi:type="dcterms:W3CDTF">2026-07-17T19:29:31Z</dcterms:created>
  <dcterms:modified xsi:type="dcterms:W3CDTF">2026-07-17T19:29:31Z</dcterms:modified>
</cp:coreProperties>
</file>

<file path=docProps/custom.xml><?xml version="1.0" encoding="utf-8"?>
<Properties xmlns="http://schemas.openxmlformats.org/officeDocument/2006/custom-properties" xmlns:vt="http://schemas.openxmlformats.org/officeDocument/2006/docPropsVTypes"/>
</file>